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EE4E4" w14:textId="48588068" w:rsidR="00677E85" w:rsidRPr="00677E85" w:rsidRDefault="00502483" w:rsidP="0092519C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Załącznik nr 5 do Zarządzenia nr </w:t>
      </w:r>
      <w:r w:rsidR="00677E85" w:rsidRPr="00677E85">
        <w:rPr>
          <w:sz w:val="18"/>
          <w:szCs w:val="18"/>
        </w:rPr>
        <w:t>2/2023</w:t>
      </w:r>
    </w:p>
    <w:p w14:paraId="359FB201" w14:textId="77777777" w:rsidR="00677E85" w:rsidRPr="00677E85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Dziekana Wydziału Instalacji Budowlanych, </w:t>
      </w:r>
      <w:r w:rsidRPr="00677E85">
        <w:rPr>
          <w:sz w:val="18"/>
          <w:szCs w:val="18"/>
        </w:rPr>
        <w:br/>
        <w:t>Hydrotechniki i Inżynierii Środowiska</w:t>
      </w:r>
    </w:p>
    <w:p w14:paraId="4A7CAC86" w14:textId="77777777" w:rsidR="00677E85" w:rsidRPr="00A5098B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>z dnia 8 lutego 2023 r.</w:t>
      </w:r>
    </w:p>
    <w:p w14:paraId="30E635C0" w14:textId="2BF37A8E" w:rsidR="00502483" w:rsidRPr="00A5098B" w:rsidRDefault="00502483" w:rsidP="00677E85">
      <w:pPr>
        <w:pStyle w:val="Tekstpodstawowy2"/>
        <w:spacing w:after="0" w:line="240" w:lineRule="auto"/>
        <w:jc w:val="right"/>
      </w:pPr>
    </w:p>
    <w:p w14:paraId="0AA8CACA" w14:textId="77777777" w:rsidR="00502483" w:rsidRPr="00A5098B" w:rsidRDefault="00502483" w:rsidP="00502483">
      <w:pPr>
        <w:pStyle w:val="Tekstpodstawowy2"/>
        <w:spacing w:after="0" w:line="240" w:lineRule="auto"/>
        <w:jc w:val="center"/>
        <w:rPr>
          <w:b/>
          <w:bCs/>
        </w:rPr>
      </w:pPr>
    </w:p>
    <w:p w14:paraId="0878582A" w14:textId="27C1888C" w:rsidR="00502483" w:rsidRPr="00A5098B" w:rsidRDefault="00677E85" w:rsidP="00502483">
      <w:pPr>
        <w:pStyle w:val="Tekstpodstawowy2"/>
        <w:spacing w:after="0" w:line="264" w:lineRule="auto"/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523D8784" wp14:editId="7ED40B46">
                <wp:simplePos x="0" y="0"/>
                <wp:positionH relativeFrom="column">
                  <wp:posOffset>3985895</wp:posOffset>
                </wp:positionH>
                <wp:positionV relativeFrom="paragraph">
                  <wp:posOffset>814070</wp:posOffset>
                </wp:positionV>
                <wp:extent cx="2035175" cy="1475105"/>
                <wp:effectExtent l="0" t="0" r="0" b="0"/>
                <wp:wrapNone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175" cy="147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EF9F3D" w14:textId="77777777" w:rsidR="00502483" w:rsidRPr="00B96975" w:rsidRDefault="00B96975" w:rsidP="00502483">
                            <w:pPr>
                              <w:spacing w:before="120"/>
                              <w:jc w:val="center"/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</w:pPr>
                            <w:r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Kierownik</w:t>
                            </w:r>
                            <w:r w:rsidR="00502483"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 proszony jest o </w:t>
                            </w:r>
                            <w:r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udzielenie </w:t>
                            </w:r>
                            <w:r w:rsidR="00502483"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odpowiedzi 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br/>
                            </w:r>
                            <w:r w:rsidR="00502483"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na podane pytania, </w:t>
                            </w:r>
                            <w:r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poprzez wstawienie </w:t>
                            </w:r>
                            <w:r w:rsidR="00502483"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znak</w:t>
                            </w:r>
                            <w:r w:rsidRPr="00B96975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u</w:t>
                            </w:r>
                            <w:r w:rsidR="00502483" w:rsidRPr="00B96975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02483" w:rsidRPr="00B96975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+ lub </w:t>
                            </w:r>
                            <w:r w:rsidR="00502483" w:rsidRPr="00B96975">
                              <w:rPr>
                                <w:rFonts w:ascii="Symbol" w:hAnsi="Symbol"/>
                                <w:b/>
                                <w:bCs/>
                                <w:sz w:val="22"/>
                                <w:szCs w:val="22"/>
                              </w:rPr>
                              <w:t></w:t>
                            </w:r>
                            <w:r w:rsidR="00502483" w:rsidRPr="00B96975"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  <w:t xml:space="preserve"> w odpowiedniej kratce.</w:t>
                            </w:r>
                          </w:p>
                          <w:p w14:paraId="54BCAC18" w14:textId="77777777" w:rsidR="00502483" w:rsidRPr="00D87570" w:rsidRDefault="00502483" w:rsidP="00502483">
                            <w:pPr>
                              <w:jc w:val="center"/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</w:pPr>
                          </w:p>
                          <w:p w14:paraId="6522F2C0" w14:textId="77777777" w:rsidR="00502483" w:rsidRPr="00B96975" w:rsidRDefault="00502483" w:rsidP="0050248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96975">
                              <w:rPr>
                                <w:sz w:val="22"/>
                                <w:szCs w:val="22"/>
                              </w:rPr>
                              <w:t>Wszystkie 3</w:t>
                            </w:r>
                            <w:r w:rsidR="00B96975" w:rsidRPr="00B96975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 w:rsidRPr="00B96975">
                              <w:rPr>
                                <w:sz w:val="22"/>
                                <w:szCs w:val="22"/>
                              </w:rPr>
                              <w:t xml:space="preserve"> krat</w:t>
                            </w:r>
                            <w:r w:rsidR="00B96975" w:rsidRPr="00B96975">
                              <w:rPr>
                                <w:sz w:val="22"/>
                                <w:szCs w:val="22"/>
                              </w:rPr>
                              <w:t>ek</w:t>
                            </w:r>
                            <w:r w:rsidRPr="00B96975">
                              <w:rPr>
                                <w:sz w:val="22"/>
                                <w:szCs w:val="22"/>
                              </w:rPr>
                              <w:br/>
                              <w:t>należy wypełnić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3D8784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left:0;text-align:left;margin-left:313.85pt;margin-top:64.1pt;width:160.25pt;height:116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" o:allowincell="f" stroked="f">
                <v:textbox>
                  <w:txbxContent>
                    <w:p w14:paraId="05EF9F3D" w14:textId="77777777" w:rsidR="00502483" w:rsidRPr="00B96975" w:rsidRDefault="00B96975" w:rsidP="00502483">
                      <w:pPr>
                        <w:spacing w:before="120"/>
                        <w:jc w:val="center"/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</w:pPr>
                      <w:r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Kierownik</w:t>
                      </w:r>
                      <w:r w:rsidR="00502483"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 proszony jest o </w:t>
                      </w:r>
                      <w:r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udzielenie </w:t>
                      </w:r>
                      <w:r w:rsidR="00502483"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odpowiedzi </w:t>
                      </w: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br/>
                      </w:r>
                      <w:r w:rsidR="00502483"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na podane pytania, </w:t>
                      </w:r>
                      <w:r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poprzez wstawienie </w:t>
                      </w:r>
                      <w:r w:rsidR="00502483"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znak</w:t>
                      </w:r>
                      <w:r w:rsidRPr="00B96975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u</w:t>
                      </w:r>
                      <w:r w:rsidR="00502483" w:rsidRPr="00B96975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="00502483" w:rsidRPr="00B96975">
                        <w:rPr>
                          <w:b/>
                          <w:bCs/>
                          <w:sz w:val="22"/>
                          <w:szCs w:val="22"/>
                        </w:rPr>
                        <w:t xml:space="preserve">+ lub </w:t>
                      </w:r>
                      <w:r w:rsidR="00502483" w:rsidRPr="00B96975">
                        <w:rPr>
                          <w:rFonts w:ascii="Symbol" w:hAnsi="Symbol"/>
                          <w:b/>
                          <w:bCs/>
                          <w:sz w:val="22"/>
                          <w:szCs w:val="22"/>
                        </w:rPr>
                        <w:t></w:t>
                      </w:r>
                      <w:r w:rsidR="00502483" w:rsidRPr="00B96975"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  <w:t xml:space="preserve"> w odpowiedniej kratce.</w:t>
                      </w:r>
                    </w:p>
                    <w:p w14:paraId="54BCAC18" w14:textId="77777777" w:rsidR="00502483" w:rsidRPr="00D87570" w:rsidRDefault="00502483" w:rsidP="00502483">
                      <w:pPr>
                        <w:jc w:val="center"/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</w:pPr>
                    </w:p>
                    <w:p w14:paraId="6522F2C0" w14:textId="77777777" w:rsidR="00502483" w:rsidRPr="00B96975" w:rsidRDefault="00502483" w:rsidP="00502483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96975">
                        <w:rPr>
                          <w:sz w:val="22"/>
                          <w:szCs w:val="22"/>
                        </w:rPr>
                        <w:t>Wszystkie 3</w:t>
                      </w:r>
                      <w:r w:rsidR="00B96975" w:rsidRPr="00B96975">
                        <w:rPr>
                          <w:sz w:val="22"/>
                          <w:szCs w:val="22"/>
                        </w:rPr>
                        <w:t>1</w:t>
                      </w:r>
                      <w:r w:rsidRPr="00B96975">
                        <w:rPr>
                          <w:sz w:val="22"/>
                          <w:szCs w:val="22"/>
                        </w:rPr>
                        <w:t xml:space="preserve"> krat</w:t>
                      </w:r>
                      <w:r w:rsidR="00B96975" w:rsidRPr="00B96975">
                        <w:rPr>
                          <w:sz w:val="22"/>
                          <w:szCs w:val="22"/>
                        </w:rPr>
                        <w:t>ek</w:t>
                      </w:r>
                      <w:r w:rsidRPr="00B96975">
                        <w:rPr>
                          <w:sz w:val="22"/>
                          <w:szCs w:val="22"/>
                        </w:rPr>
                        <w:br/>
                        <w:t>należy wypełnić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1D84A4B4" wp14:editId="08BEB73C">
                <wp:simplePos x="0" y="0"/>
                <wp:positionH relativeFrom="column">
                  <wp:posOffset>3890645</wp:posOffset>
                </wp:positionH>
                <wp:positionV relativeFrom="paragraph">
                  <wp:posOffset>722630</wp:posOffset>
                </wp:positionV>
                <wp:extent cx="2220595" cy="1680845"/>
                <wp:effectExtent l="0" t="0" r="8255" b="0"/>
                <wp:wrapSquare wrapText="bothSides"/>
                <wp:docPr id="2" name="Prostokąt: zaokrąglone rogi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0595" cy="1680845"/>
                        </a:xfrm>
                        <a:prstGeom prst="roundRect">
                          <a:avLst>
                            <a:gd name="adj" fmla="val 976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B86C8CD" id="Prostokąt: zaokrąglone rogi 2" o:spid="_x0000_s1026" style="position:absolute;margin-left:306.35pt;margin-top:56.9pt;width:174.85pt;height:132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640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" o:allowincell="f">
                <w10:wrap type="squar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4AF4764" wp14:editId="6B022E97">
                <wp:simplePos x="0" y="0"/>
                <wp:positionH relativeFrom="column">
                  <wp:posOffset>-81280</wp:posOffset>
                </wp:positionH>
                <wp:positionV relativeFrom="paragraph">
                  <wp:posOffset>346075</wp:posOffset>
                </wp:positionV>
                <wp:extent cx="6203315" cy="2585720"/>
                <wp:effectExtent l="0" t="0" r="0" b="0"/>
                <wp:wrapSquare wrapText="bothSides"/>
                <wp:docPr id="1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315" cy="2585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799807" w14:textId="77777777" w:rsidR="00997C44" w:rsidRDefault="00997C44" w:rsidP="00997C44">
                            <w:pPr>
                              <w:spacing w:after="120" w:line="276" w:lineRule="auto"/>
                              <w:ind w:right="3385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Informacja kierownika pracy</w:t>
                            </w:r>
                          </w:p>
                          <w:p w14:paraId="26CA27C0" w14:textId="77777777" w:rsidR="00502483" w:rsidRDefault="00502483" w:rsidP="00502483">
                            <w:pPr>
                              <w:spacing w:line="276" w:lineRule="auto"/>
                            </w:pP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>Temat opiniowanej pracy: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t>…………………………………...</w:t>
                            </w:r>
                          </w:p>
                          <w:p w14:paraId="3463B71C" w14:textId="77777777" w:rsidR="00502483" w:rsidRPr="009B47C8" w:rsidRDefault="00502483" w:rsidP="00502483">
                            <w:pPr>
                              <w:spacing w:line="276" w:lineRule="auto"/>
                            </w:pPr>
                            <w:r>
                              <w:t>………………………………………………………………...</w:t>
                            </w:r>
                          </w:p>
                          <w:p w14:paraId="70747626" w14:textId="77777777" w:rsidR="00502483" w:rsidRDefault="00502483" w:rsidP="00502483">
                            <w:pPr>
                              <w:spacing w:line="276" w:lineRule="auto"/>
                            </w:pP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Nazwisko, imię, stopień naukowy kierownika </w:t>
                            </w:r>
                            <w:r w:rsidR="00743C20">
                              <w:rPr>
                                <w:b/>
                                <w:bCs/>
                                <w:i/>
                                <w:iCs/>
                              </w:rPr>
                              <w:t>grantu</w:t>
                            </w: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3EE58CDC" w14:textId="77777777" w:rsidR="00502483" w:rsidRDefault="00502483" w:rsidP="00502483">
                            <w:pPr>
                              <w:spacing w:line="276" w:lineRule="auto"/>
                            </w:pPr>
                            <w:r>
                              <w:t>………………………………………………………………...</w:t>
                            </w:r>
                          </w:p>
                          <w:p w14:paraId="0759B3E9" w14:textId="77777777" w:rsidR="00502483" w:rsidRPr="00B96975" w:rsidRDefault="00502483" w:rsidP="00502483">
                            <w:pPr>
                              <w:spacing w:line="276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B96975">
                              <w:rPr>
                                <w:b/>
                                <w:bCs/>
                                <w:i/>
                                <w:iCs/>
                              </w:rPr>
                              <w:t>Wykonawcy (dotyczy również kierownika pracy):</w:t>
                            </w:r>
                          </w:p>
                          <w:p w14:paraId="175798E9" w14:textId="77777777" w:rsidR="00502483" w:rsidRDefault="00502483" w:rsidP="00502483">
                            <w:pPr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ind w:left="284" w:hanging="284"/>
                            </w:pPr>
                            <w:r>
                              <w:t>……………………………………………………………..</w:t>
                            </w:r>
                          </w:p>
                          <w:p w14:paraId="1691DD04" w14:textId="77777777" w:rsidR="00502483" w:rsidRDefault="00502483" w:rsidP="00502483">
                            <w:pPr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ind w:left="284" w:hanging="284"/>
                            </w:pPr>
                            <w:r>
                              <w:t>……………………………………………………………..</w:t>
                            </w:r>
                          </w:p>
                          <w:p w14:paraId="74D8A908" w14:textId="77777777" w:rsidR="00502483" w:rsidRDefault="00502483" w:rsidP="00502483">
                            <w:pPr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ind w:left="284" w:hanging="284"/>
                            </w:pPr>
                            <w:r>
                              <w:t>……………………………………………………………..</w:t>
                            </w:r>
                          </w:p>
                          <w:p w14:paraId="36D99C28" w14:textId="77777777" w:rsidR="00502483" w:rsidRPr="009B47C8" w:rsidRDefault="00502483" w:rsidP="00502483">
                            <w:pPr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ind w:left="284" w:hanging="284"/>
                            </w:pPr>
                            <w:r>
                              <w:t>……………………………………………………………..</w:t>
                            </w:r>
                          </w:p>
                          <w:p w14:paraId="554874EF" w14:textId="77777777" w:rsidR="00B96975" w:rsidRDefault="00502483" w:rsidP="00502483">
                            <w:pPr>
                              <w:spacing w:line="276" w:lineRule="auto"/>
                            </w:pPr>
                            <w:r w:rsidRPr="009B47C8">
                              <w:t>Wydział Instalacji Budowlanych, Hydrotechniki i Inżynierii Środowiska,</w:t>
                            </w:r>
                            <w:r>
                              <w:t xml:space="preserve"> </w:t>
                            </w:r>
                          </w:p>
                          <w:p w14:paraId="57BADCD3" w14:textId="77777777" w:rsidR="00502483" w:rsidRPr="009B47C8" w:rsidRDefault="00B96975" w:rsidP="00502483">
                            <w:pPr>
                              <w:spacing w:line="276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B96975">
                              <w:t>Katedra/Zakład:</w:t>
                            </w:r>
                            <w:r>
                              <w:t xml:space="preserve"> ...</w:t>
                            </w:r>
                            <w:r w:rsidR="00502483">
                              <w:t>………………………………………………………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F4764" id="Pole tekstowe 1" o:spid="_x0000_s1027" type="#_x0000_t202" style="position:absolute;left:0;text-align:left;margin-left:-6.4pt;margin-top:27.25pt;width:488.45pt;height:203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" stroked="f">
                <v:textbox>
                  <w:txbxContent>
                    <w:p w14:paraId="6F799807" w14:textId="77777777" w:rsidR="00997C44" w:rsidRDefault="00997C44" w:rsidP="00997C44">
                      <w:pPr>
                        <w:spacing w:after="120" w:line="276" w:lineRule="auto"/>
                        <w:ind w:right="3385"/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Informacja kierownika pracy</w:t>
                      </w:r>
                    </w:p>
                    <w:p w14:paraId="26CA27C0" w14:textId="77777777" w:rsidR="00502483" w:rsidRDefault="00502483" w:rsidP="00502483">
                      <w:pPr>
                        <w:spacing w:line="276" w:lineRule="auto"/>
                      </w:pP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>Temat opiniowanej pracy: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>
                        <w:t>…………………………………...</w:t>
                      </w:r>
                    </w:p>
                    <w:p w14:paraId="3463B71C" w14:textId="77777777" w:rsidR="00502483" w:rsidRPr="009B47C8" w:rsidRDefault="00502483" w:rsidP="00502483">
                      <w:pPr>
                        <w:spacing w:line="276" w:lineRule="auto"/>
                      </w:pPr>
                      <w:r>
                        <w:t>………………………………………………………………...</w:t>
                      </w:r>
                    </w:p>
                    <w:p w14:paraId="70747626" w14:textId="77777777" w:rsidR="00502483" w:rsidRDefault="00502483" w:rsidP="00502483">
                      <w:pPr>
                        <w:spacing w:line="276" w:lineRule="auto"/>
                      </w:pP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 xml:space="preserve">Nazwisko, imię, stopień naukowy kierownika </w:t>
                      </w:r>
                      <w:r w:rsidR="00743C20">
                        <w:rPr>
                          <w:b/>
                          <w:bCs/>
                          <w:i/>
                          <w:iCs/>
                        </w:rPr>
                        <w:t>grantu</w:t>
                      </w: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3EE58CDC" w14:textId="77777777" w:rsidR="00502483" w:rsidRDefault="00502483" w:rsidP="00502483">
                      <w:pPr>
                        <w:spacing w:line="276" w:lineRule="auto"/>
                      </w:pPr>
                      <w:r>
                        <w:t>………………………………………………………………...</w:t>
                      </w:r>
                    </w:p>
                    <w:p w14:paraId="0759B3E9" w14:textId="77777777" w:rsidR="00502483" w:rsidRPr="00B96975" w:rsidRDefault="00502483" w:rsidP="00502483">
                      <w:pPr>
                        <w:spacing w:line="276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 w:rsidRPr="00B96975">
                        <w:rPr>
                          <w:b/>
                          <w:bCs/>
                          <w:i/>
                          <w:iCs/>
                        </w:rPr>
                        <w:t>Wykonawcy (dotyczy również kierownika pracy):</w:t>
                      </w:r>
                    </w:p>
                    <w:p w14:paraId="175798E9" w14:textId="77777777" w:rsidR="00502483" w:rsidRDefault="00502483" w:rsidP="00502483">
                      <w:pPr>
                        <w:numPr>
                          <w:ilvl w:val="0"/>
                          <w:numId w:val="29"/>
                        </w:numPr>
                        <w:spacing w:line="276" w:lineRule="auto"/>
                        <w:ind w:left="284" w:hanging="284"/>
                      </w:pPr>
                      <w:r>
                        <w:t>……………………………………………………………..</w:t>
                      </w:r>
                    </w:p>
                    <w:p w14:paraId="1691DD04" w14:textId="77777777" w:rsidR="00502483" w:rsidRDefault="00502483" w:rsidP="00502483">
                      <w:pPr>
                        <w:numPr>
                          <w:ilvl w:val="0"/>
                          <w:numId w:val="29"/>
                        </w:numPr>
                        <w:spacing w:line="276" w:lineRule="auto"/>
                        <w:ind w:left="284" w:hanging="284"/>
                      </w:pPr>
                      <w:r>
                        <w:t>……………………………………………………………..</w:t>
                      </w:r>
                    </w:p>
                    <w:p w14:paraId="74D8A908" w14:textId="77777777" w:rsidR="00502483" w:rsidRDefault="00502483" w:rsidP="00502483">
                      <w:pPr>
                        <w:numPr>
                          <w:ilvl w:val="0"/>
                          <w:numId w:val="29"/>
                        </w:numPr>
                        <w:spacing w:line="276" w:lineRule="auto"/>
                        <w:ind w:left="284" w:hanging="284"/>
                      </w:pPr>
                      <w:r>
                        <w:t>……………………………………………………………..</w:t>
                      </w:r>
                    </w:p>
                    <w:p w14:paraId="36D99C28" w14:textId="77777777" w:rsidR="00502483" w:rsidRPr="009B47C8" w:rsidRDefault="00502483" w:rsidP="00502483">
                      <w:pPr>
                        <w:numPr>
                          <w:ilvl w:val="0"/>
                          <w:numId w:val="29"/>
                        </w:numPr>
                        <w:spacing w:line="276" w:lineRule="auto"/>
                        <w:ind w:left="284" w:hanging="284"/>
                      </w:pPr>
                      <w:r>
                        <w:t>……………………………………………………………..</w:t>
                      </w:r>
                    </w:p>
                    <w:p w14:paraId="554874EF" w14:textId="77777777" w:rsidR="00B96975" w:rsidRDefault="00502483" w:rsidP="00502483">
                      <w:pPr>
                        <w:spacing w:line="276" w:lineRule="auto"/>
                      </w:pPr>
                      <w:r w:rsidRPr="009B47C8">
                        <w:t>Wydział Instalacji Budowlanych, Hydrotechniki i Inżynierii Środowiska,</w:t>
                      </w:r>
                      <w:r>
                        <w:t xml:space="preserve"> </w:t>
                      </w:r>
                    </w:p>
                    <w:p w14:paraId="57BADCD3" w14:textId="77777777" w:rsidR="00502483" w:rsidRPr="009B47C8" w:rsidRDefault="00B96975" w:rsidP="00502483">
                      <w:pPr>
                        <w:spacing w:line="276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 w:rsidRPr="00B96975">
                        <w:t>Katedra/Zakład:</w:t>
                      </w:r>
                      <w:r>
                        <w:t xml:space="preserve"> ...</w:t>
                      </w:r>
                      <w:r w:rsidR="00502483">
                        <w:t>………………………………………………………..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02483" w:rsidRPr="00A5098B">
        <w:rPr>
          <w:b/>
          <w:bCs/>
        </w:rPr>
        <w:t>Arkusz oceny grantu dziekańskiego wypełniany prze</w:t>
      </w:r>
      <w:r w:rsidR="00661F5F">
        <w:rPr>
          <w:b/>
          <w:bCs/>
        </w:rPr>
        <w:t>z</w:t>
      </w:r>
      <w:r w:rsidR="00502483" w:rsidRPr="00A5098B">
        <w:rPr>
          <w:b/>
          <w:bCs/>
        </w:rPr>
        <w:t xml:space="preserve"> kierownika</w:t>
      </w:r>
      <w:r w:rsidR="00743C20">
        <w:rPr>
          <w:b/>
          <w:bCs/>
        </w:rPr>
        <w:t xml:space="preserve"> gran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2"/>
        <w:gridCol w:w="2710"/>
        <w:gridCol w:w="4193"/>
        <w:gridCol w:w="1105"/>
        <w:gridCol w:w="1049"/>
      </w:tblGrid>
      <w:tr w:rsidR="00502483" w:rsidRPr="00A5098B" w14:paraId="06A83A0C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0BDB004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Nr</w:t>
            </w:r>
          </w:p>
          <w:p w14:paraId="6BA56B8B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pyt.</w:t>
            </w:r>
          </w:p>
        </w:tc>
        <w:tc>
          <w:tcPr>
            <w:tcW w:w="7127" w:type="dxa"/>
            <w:gridSpan w:val="2"/>
            <w:vMerge w:val="restart"/>
            <w:shd w:val="clear" w:color="auto" w:fill="auto"/>
            <w:vAlign w:val="center"/>
          </w:tcPr>
          <w:p w14:paraId="441B9A99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Treść pytania</w:t>
            </w:r>
          </w:p>
        </w:tc>
        <w:tc>
          <w:tcPr>
            <w:tcW w:w="2154" w:type="dxa"/>
            <w:gridSpan w:val="2"/>
            <w:shd w:val="clear" w:color="auto" w:fill="auto"/>
            <w:vAlign w:val="center"/>
          </w:tcPr>
          <w:p w14:paraId="7206B705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Tak</w:t>
            </w:r>
          </w:p>
        </w:tc>
      </w:tr>
      <w:tr w:rsidR="00502483" w:rsidRPr="00A5098B" w14:paraId="31756185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7EC7A25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127" w:type="dxa"/>
            <w:gridSpan w:val="2"/>
            <w:vMerge/>
            <w:shd w:val="clear" w:color="auto" w:fill="auto"/>
            <w:vAlign w:val="center"/>
          </w:tcPr>
          <w:p w14:paraId="4BAAF3F6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785E0BFD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całkowicie</w:t>
            </w:r>
          </w:p>
        </w:tc>
        <w:tc>
          <w:tcPr>
            <w:tcW w:w="1049" w:type="dxa"/>
            <w:shd w:val="clear" w:color="auto" w:fill="auto"/>
            <w:vAlign w:val="center"/>
          </w:tcPr>
          <w:p w14:paraId="4AFEF12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częściowo</w:t>
            </w:r>
          </w:p>
        </w:tc>
      </w:tr>
      <w:tr w:rsidR="00502483" w:rsidRPr="00A5098B" w14:paraId="44EF9C4F" w14:textId="77777777" w:rsidTr="00502483">
        <w:tc>
          <w:tcPr>
            <w:tcW w:w="574" w:type="dxa"/>
            <w:shd w:val="clear" w:color="auto" w:fill="auto"/>
            <w:vAlign w:val="center"/>
          </w:tcPr>
          <w:p w14:paraId="7F2AFFAF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127" w:type="dxa"/>
            <w:gridSpan w:val="2"/>
            <w:shd w:val="clear" w:color="auto" w:fill="auto"/>
            <w:vAlign w:val="center"/>
          </w:tcPr>
          <w:p w14:paraId="2F9FCAA5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Czy </w:t>
            </w:r>
            <w:r w:rsidR="00B96975" w:rsidRPr="00A5098B">
              <w:rPr>
                <w:sz w:val="20"/>
                <w:szCs w:val="20"/>
              </w:rPr>
              <w:t>otrzymane wyniki są oryginalnym osiągnięciem wykonawców</w:t>
            </w:r>
          </w:p>
        </w:tc>
        <w:tc>
          <w:tcPr>
            <w:tcW w:w="1105" w:type="dxa"/>
            <w:shd w:val="clear" w:color="auto" w:fill="auto"/>
          </w:tcPr>
          <w:p w14:paraId="202DEF57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1D439674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96975" w:rsidRPr="00A5098B" w14:paraId="6DA8C476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374C5712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06B51540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dotyczą głównie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6BFCE534" w14:textId="77777777" w:rsidR="00B96975" w:rsidRPr="00A5098B" w:rsidRDefault="00B96975" w:rsidP="00B96975">
            <w:pPr>
              <w:pStyle w:val="Tekstpodstawowy2"/>
              <w:numPr>
                <w:ilvl w:val="0"/>
                <w:numId w:val="30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badań zjawisk, procesów,</w:t>
            </w:r>
          </w:p>
        </w:tc>
        <w:tc>
          <w:tcPr>
            <w:tcW w:w="1105" w:type="dxa"/>
            <w:shd w:val="clear" w:color="auto" w:fill="auto"/>
          </w:tcPr>
          <w:p w14:paraId="5FF1FB7E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6149F780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96975" w:rsidRPr="00A5098B" w14:paraId="7EA29F84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7E85D055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6E965B9D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1945974A" w14:textId="77777777" w:rsidR="00B96975" w:rsidRPr="00A5098B" w:rsidRDefault="00B96975" w:rsidP="00B96975">
            <w:pPr>
              <w:pStyle w:val="Tekstpodstawowy2"/>
              <w:numPr>
                <w:ilvl w:val="0"/>
                <w:numId w:val="30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udoskonalenia metod badawczych,</w:t>
            </w:r>
          </w:p>
        </w:tc>
        <w:tc>
          <w:tcPr>
            <w:tcW w:w="1105" w:type="dxa"/>
            <w:shd w:val="clear" w:color="auto" w:fill="auto"/>
          </w:tcPr>
          <w:p w14:paraId="1DC9B219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DC2361B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96975" w:rsidRPr="00A5098B" w14:paraId="05DC7F70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3FCE98DE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73CB57AF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5AEFC903" w14:textId="77777777" w:rsidR="00B96975" w:rsidRPr="00A5098B" w:rsidRDefault="00B96975" w:rsidP="00B96975">
            <w:pPr>
              <w:pStyle w:val="Tekstpodstawowy2"/>
              <w:numPr>
                <w:ilvl w:val="0"/>
                <w:numId w:val="30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budowy, modernizacji aparatury badawczej,</w:t>
            </w:r>
          </w:p>
        </w:tc>
        <w:tc>
          <w:tcPr>
            <w:tcW w:w="1105" w:type="dxa"/>
            <w:shd w:val="clear" w:color="auto" w:fill="auto"/>
          </w:tcPr>
          <w:p w14:paraId="3BFF5C6B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E895707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96975" w:rsidRPr="00A5098B" w14:paraId="28DC80E6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7711A1A2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7A72BBA9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1E962D52" w14:textId="77777777" w:rsidR="00B96975" w:rsidRPr="00A5098B" w:rsidRDefault="00B96975" w:rsidP="00B96975">
            <w:pPr>
              <w:pStyle w:val="Tekstpodstawowy2"/>
              <w:numPr>
                <w:ilvl w:val="0"/>
                <w:numId w:val="30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rozwoju specjalności </w:t>
            </w:r>
            <w:proofErr w:type="spellStart"/>
            <w:r w:rsidRPr="00A5098B">
              <w:rPr>
                <w:sz w:val="20"/>
                <w:szCs w:val="20"/>
              </w:rPr>
              <w:t>naukowych</w:t>
            </w:r>
            <w:r w:rsidR="005B647F" w:rsidRPr="00A5098B">
              <w:rPr>
                <w:sz w:val="20"/>
                <w:szCs w:val="20"/>
                <w:vertAlign w:val="superscript"/>
              </w:rPr>
              <w:t>x</w:t>
            </w:r>
            <w:proofErr w:type="spellEnd"/>
            <w:r w:rsidR="005B647F" w:rsidRPr="00A5098B">
              <w:rPr>
                <w:sz w:val="20"/>
                <w:szCs w:val="20"/>
              </w:rPr>
              <w:t>.</w:t>
            </w:r>
          </w:p>
        </w:tc>
        <w:tc>
          <w:tcPr>
            <w:tcW w:w="1105" w:type="dxa"/>
            <w:shd w:val="clear" w:color="auto" w:fill="auto"/>
          </w:tcPr>
          <w:p w14:paraId="02555E10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200632ED" w14:textId="77777777" w:rsidR="00B96975" w:rsidRPr="00A5098B" w:rsidRDefault="00B96975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5882FC71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2E49B705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5CFF0EE2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Czy otrzymane wyniki </w:t>
            </w:r>
            <w:r w:rsidR="00B96975" w:rsidRPr="00A5098B">
              <w:rPr>
                <w:sz w:val="20"/>
                <w:szCs w:val="20"/>
              </w:rPr>
              <w:t>będą użyteczne</w:t>
            </w:r>
            <w:r w:rsidRPr="00A5098B">
              <w:rPr>
                <w:sz w:val="20"/>
                <w:szCs w:val="20"/>
              </w:rPr>
              <w:t>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3FEAECA9" w14:textId="77777777" w:rsidR="00502483" w:rsidRPr="00A5098B" w:rsidRDefault="00997C44" w:rsidP="00B96975">
            <w:pPr>
              <w:pStyle w:val="Tekstpodstawowy2"/>
              <w:numPr>
                <w:ilvl w:val="0"/>
                <w:numId w:val="3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dla pracy doktorskiej (wymienić osoby*),</w:t>
            </w:r>
          </w:p>
        </w:tc>
        <w:tc>
          <w:tcPr>
            <w:tcW w:w="1105" w:type="dxa"/>
            <w:shd w:val="clear" w:color="auto" w:fill="auto"/>
          </w:tcPr>
          <w:p w14:paraId="3285F333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7CFC344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332C7645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341B54BE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178EC0C3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5A85B41B" w14:textId="77777777" w:rsidR="00502483" w:rsidRPr="00A5098B" w:rsidRDefault="00997C44" w:rsidP="00B96975">
            <w:pPr>
              <w:pStyle w:val="Tekstpodstawowy2"/>
              <w:numPr>
                <w:ilvl w:val="0"/>
                <w:numId w:val="3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dla pracy habilitacyjnej (wymienić osoby i przybliżony stan zaawansowania*),</w:t>
            </w:r>
          </w:p>
        </w:tc>
        <w:tc>
          <w:tcPr>
            <w:tcW w:w="1105" w:type="dxa"/>
            <w:shd w:val="clear" w:color="auto" w:fill="auto"/>
          </w:tcPr>
          <w:p w14:paraId="565B63A6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0B0AAA1B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6C800B8F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4BC21234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6F412643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3165BC38" w14:textId="77777777" w:rsidR="00502483" w:rsidRPr="00A5098B" w:rsidRDefault="00997C44" w:rsidP="00B96975">
            <w:pPr>
              <w:pStyle w:val="Tekstpodstawowy2"/>
              <w:numPr>
                <w:ilvl w:val="0"/>
                <w:numId w:val="3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do wystąpienia o grant europejski lub międzynarodowy lub krajowy (wymienić kierownika, tytuł i datę*).</w:t>
            </w:r>
          </w:p>
        </w:tc>
        <w:tc>
          <w:tcPr>
            <w:tcW w:w="1105" w:type="dxa"/>
            <w:shd w:val="clear" w:color="auto" w:fill="auto"/>
          </w:tcPr>
          <w:p w14:paraId="26F28F2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269B636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7E441528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074853E8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7CC78E92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Czy otrzymane wyniki </w:t>
            </w:r>
            <w:r w:rsidR="00997C44" w:rsidRPr="00A5098B">
              <w:rPr>
                <w:sz w:val="20"/>
                <w:szCs w:val="20"/>
              </w:rPr>
              <w:t>będą wykorzystane w publikacjach o zasięgu</w:t>
            </w:r>
            <w:r w:rsidRPr="00A5098B">
              <w:rPr>
                <w:sz w:val="20"/>
                <w:szCs w:val="20"/>
              </w:rPr>
              <w:t>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0EB56616" w14:textId="77777777" w:rsidR="00502483" w:rsidRPr="00A5098B" w:rsidRDefault="00502483" w:rsidP="00997C44">
            <w:pPr>
              <w:pStyle w:val="Tekstpodstawowy2"/>
              <w:numPr>
                <w:ilvl w:val="0"/>
                <w:numId w:val="32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międzynarodowym </w:t>
            </w:r>
            <w:r w:rsidR="00997C44" w:rsidRPr="00A5098B">
              <w:rPr>
                <w:sz w:val="20"/>
                <w:szCs w:val="20"/>
              </w:rPr>
              <w:t>(wymienić tytuł czasopisma i termin zgłoszenia*),</w:t>
            </w:r>
          </w:p>
        </w:tc>
        <w:tc>
          <w:tcPr>
            <w:tcW w:w="1105" w:type="dxa"/>
            <w:shd w:val="clear" w:color="auto" w:fill="auto"/>
          </w:tcPr>
          <w:p w14:paraId="601A14F6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63A2F955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14CC40AE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14EC9339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52D8B69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5EE0AFBE" w14:textId="77777777" w:rsidR="00502483" w:rsidRPr="00A5098B" w:rsidRDefault="00997C44" w:rsidP="00997C44">
            <w:pPr>
              <w:pStyle w:val="Tekstpodstawowy2"/>
              <w:numPr>
                <w:ilvl w:val="0"/>
                <w:numId w:val="32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krajowym (wymienić tytuł czasopisma i termin zgłoszenia*).</w:t>
            </w:r>
          </w:p>
        </w:tc>
        <w:tc>
          <w:tcPr>
            <w:tcW w:w="1105" w:type="dxa"/>
            <w:shd w:val="clear" w:color="auto" w:fill="auto"/>
          </w:tcPr>
          <w:p w14:paraId="6CC2E868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0C5ADC90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3307A1BE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7ADA07CF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196A7DAC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siągnięcia</w:t>
            </w:r>
            <w:r w:rsidR="00997C44" w:rsidRPr="00A5098B">
              <w:rPr>
                <w:sz w:val="20"/>
                <w:szCs w:val="20"/>
              </w:rPr>
              <w:t xml:space="preserve"> techniczne można</w:t>
            </w:r>
            <w:r w:rsidRPr="00A5098B">
              <w:rPr>
                <w:sz w:val="20"/>
                <w:szCs w:val="20"/>
              </w:rPr>
              <w:t>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2563F180" w14:textId="77777777" w:rsidR="00502483" w:rsidRPr="00A5098B" w:rsidRDefault="00997C44" w:rsidP="00997C44">
            <w:pPr>
              <w:pStyle w:val="Tekstpodstawowy2"/>
              <w:numPr>
                <w:ilvl w:val="0"/>
                <w:numId w:val="3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opatentować (podać nazwiska twórców i przypuszczalny termin wystąpienia*),</w:t>
            </w:r>
          </w:p>
        </w:tc>
        <w:tc>
          <w:tcPr>
            <w:tcW w:w="1105" w:type="dxa"/>
            <w:shd w:val="clear" w:color="auto" w:fill="auto"/>
          </w:tcPr>
          <w:p w14:paraId="06346FF4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24B79CD0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188F94EB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46D4C91E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6C346E98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3283B03C" w14:textId="77777777" w:rsidR="00502483" w:rsidRPr="00A5098B" w:rsidRDefault="00502483" w:rsidP="00997C44">
            <w:pPr>
              <w:pStyle w:val="Tekstpodstawowy2"/>
              <w:numPr>
                <w:ilvl w:val="0"/>
                <w:numId w:val="3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droż</w:t>
            </w:r>
            <w:r w:rsidR="00997C44" w:rsidRPr="00A5098B">
              <w:rPr>
                <w:sz w:val="20"/>
                <w:szCs w:val="20"/>
              </w:rPr>
              <w:t>yć (podać przypuszczalnych partnerów*),</w:t>
            </w:r>
          </w:p>
        </w:tc>
        <w:tc>
          <w:tcPr>
            <w:tcW w:w="1105" w:type="dxa"/>
            <w:shd w:val="clear" w:color="auto" w:fill="auto"/>
          </w:tcPr>
          <w:p w14:paraId="010CC0BF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614B15C8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07EC413A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5750B298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4DE04609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2FEBB8CA" w14:textId="77777777" w:rsidR="00502483" w:rsidRPr="00A5098B" w:rsidRDefault="00502483" w:rsidP="00997C44">
            <w:pPr>
              <w:pStyle w:val="Tekstpodstawowy2"/>
              <w:numPr>
                <w:ilvl w:val="0"/>
                <w:numId w:val="3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nawiąza</w:t>
            </w:r>
            <w:r w:rsidR="00997C44" w:rsidRPr="00A5098B">
              <w:rPr>
                <w:sz w:val="20"/>
                <w:szCs w:val="20"/>
              </w:rPr>
              <w:t>ć współpracę z innymi zespołami z PW (wymienić zespoły*).</w:t>
            </w:r>
          </w:p>
        </w:tc>
        <w:tc>
          <w:tcPr>
            <w:tcW w:w="1105" w:type="dxa"/>
            <w:shd w:val="clear" w:color="auto" w:fill="auto"/>
          </w:tcPr>
          <w:p w14:paraId="011CD7FB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A966D4F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02483" w:rsidRPr="00A5098B" w14:paraId="01770244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0D8EFEA1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41CB0E93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25FAFE10" w14:textId="77777777" w:rsidR="00502483" w:rsidRPr="00A5098B" w:rsidRDefault="00502483" w:rsidP="00997C44">
            <w:pPr>
              <w:pStyle w:val="Tekstpodstawowy2"/>
              <w:numPr>
                <w:ilvl w:val="0"/>
                <w:numId w:val="3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ystąpienia o grant krajowy lub europejski.</w:t>
            </w:r>
          </w:p>
        </w:tc>
        <w:tc>
          <w:tcPr>
            <w:tcW w:w="1105" w:type="dxa"/>
            <w:shd w:val="clear" w:color="auto" w:fill="auto"/>
          </w:tcPr>
          <w:p w14:paraId="28F16B6E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0B3169A" w14:textId="77777777" w:rsidR="00502483" w:rsidRPr="00A5098B" w:rsidRDefault="00502483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B647F" w:rsidRPr="00A5098B" w14:paraId="505D7C3C" w14:textId="77777777" w:rsidTr="00502483">
        <w:tc>
          <w:tcPr>
            <w:tcW w:w="574" w:type="dxa"/>
            <w:vMerge w:val="restart"/>
            <w:shd w:val="clear" w:color="auto" w:fill="auto"/>
            <w:vAlign w:val="center"/>
          </w:tcPr>
          <w:p w14:paraId="4D9EA8E5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lastRenderedPageBreak/>
              <w:t>6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5AC229E4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są zgłoszone lub były prezentowane na konferencjach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65CDE6D1" w14:textId="77777777" w:rsidR="005B647F" w:rsidRPr="00A5098B" w:rsidRDefault="005B647F" w:rsidP="005B647F">
            <w:pPr>
              <w:pStyle w:val="Tekstpodstawowy2"/>
              <w:numPr>
                <w:ilvl w:val="0"/>
                <w:numId w:val="34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międzynarodowych (nazwa, termin, wymienić ewentualne referaty plenarne*),</w:t>
            </w:r>
          </w:p>
        </w:tc>
        <w:tc>
          <w:tcPr>
            <w:tcW w:w="1105" w:type="dxa"/>
            <w:shd w:val="clear" w:color="auto" w:fill="auto"/>
          </w:tcPr>
          <w:p w14:paraId="271CDBB6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19258B4B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B647F" w:rsidRPr="00A5098B" w14:paraId="315F9B1C" w14:textId="77777777" w:rsidTr="00502483">
        <w:tc>
          <w:tcPr>
            <w:tcW w:w="574" w:type="dxa"/>
            <w:vMerge/>
            <w:shd w:val="clear" w:color="auto" w:fill="auto"/>
            <w:vAlign w:val="center"/>
          </w:tcPr>
          <w:p w14:paraId="2D73E848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52A2EDDE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4F8C4413" w14:textId="77777777" w:rsidR="005B647F" w:rsidRPr="00A5098B" w:rsidRDefault="005B647F" w:rsidP="005B647F">
            <w:pPr>
              <w:pStyle w:val="Tekstpodstawowy2"/>
              <w:numPr>
                <w:ilvl w:val="0"/>
                <w:numId w:val="34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krajowych (nazwa, termin*).</w:t>
            </w:r>
          </w:p>
        </w:tc>
        <w:tc>
          <w:tcPr>
            <w:tcW w:w="1105" w:type="dxa"/>
            <w:shd w:val="clear" w:color="auto" w:fill="auto"/>
          </w:tcPr>
          <w:p w14:paraId="531C725B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055BE4A7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5B647F" w:rsidRPr="00A5098B" w14:paraId="2B59C8D1" w14:textId="77777777" w:rsidTr="00145E9C">
        <w:trPr>
          <w:trHeight w:val="1350"/>
        </w:trPr>
        <w:tc>
          <w:tcPr>
            <w:tcW w:w="574" w:type="dxa"/>
            <w:shd w:val="clear" w:color="auto" w:fill="auto"/>
            <w:vAlign w:val="center"/>
          </w:tcPr>
          <w:p w14:paraId="3BCE3CBE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2793" w:type="dxa"/>
            <w:shd w:val="clear" w:color="auto" w:fill="auto"/>
            <w:vAlign w:val="center"/>
          </w:tcPr>
          <w:p w14:paraId="71FD0802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Czy w wyniku realizowanego grantu opracowano projekt wystąpienia o nowy grant. </w:t>
            </w:r>
            <w:r w:rsidRPr="00A5098B">
              <w:rPr>
                <w:sz w:val="20"/>
                <w:szCs w:val="20"/>
              </w:rPr>
              <w:br/>
              <w:t>Jeśli tak, to gdzie wniosek skierowano?</w:t>
            </w:r>
          </w:p>
        </w:tc>
        <w:tc>
          <w:tcPr>
            <w:tcW w:w="6488" w:type="dxa"/>
            <w:gridSpan w:val="3"/>
            <w:shd w:val="clear" w:color="auto" w:fill="auto"/>
            <w:vAlign w:val="center"/>
          </w:tcPr>
          <w:p w14:paraId="13291D68" w14:textId="77777777" w:rsidR="005B647F" w:rsidRPr="00A5098B" w:rsidRDefault="005B647F" w:rsidP="00502483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</w:tbl>
    <w:p w14:paraId="2E79CFF2" w14:textId="77777777" w:rsidR="00502483" w:rsidRPr="00A5098B" w:rsidRDefault="009E75BA" w:rsidP="00502483">
      <w:pPr>
        <w:pStyle w:val="Tekstpodstawowy2"/>
        <w:spacing w:after="0" w:line="264" w:lineRule="auto"/>
      </w:pPr>
      <w:r w:rsidRPr="00A5098B">
        <w:rPr>
          <w:vertAlign w:val="superscript"/>
        </w:rPr>
        <w:t xml:space="preserve">x </w:t>
      </w:r>
      <w:r w:rsidRPr="00A5098B">
        <w:t>podać, w jakich specjalnościach</w:t>
      </w:r>
      <w:r w:rsidR="00502483" w:rsidRPr="00A5098B">
        <w:t>:</w:t>
      </w:r>
      <w:r w:rsidRPr="00A5098B">
        <w:t xml:space="preserve"> …………………………………………..</w:t>
      </w:r>
    </w:p>
    <w:p w14:paraId="122B3E79" w14:textId="77777777" w:rsidR="00502483" w:rsidRPr="00A5098B" w:rsidRDefault="009E75BA" w:rsidP="00502483">
      <w:pPr>
        <w:pStyle w:val="Tekstpodstawowy2"/>
        <w:spacing w:after="0" w:line="264" w:lineRule="auto"/>
      </w:pPr>
      <w:r w:rsidRPr="00A5098B">
        <w:t xml:space="preserve">*) – dodatkowe informacje kierownika </w:t>
      </w:r>
      <w:r w:rsidR="002C7CDB">
        <w:t>grantu</w:t>
      </w:r>
      <w:r w:rsidRPr="00A5098B">
        <w:t>:</w:t>
      </w:r>
    </w:p>
    <w:p w14:paraId="20086D58" w14:textId="77777777" w:rsidR="00502483" w:rsidRPr="00A5098B" w:rsidRDefault="00502483" w:rsidP="00502483">
      <w:pPr>
        <w:pStyle w:val="Tekstpodstawowy2"/>
        <w:spacing w:before="120"/>
        <w:jc w:val="both"/>
      </w:pPr>
      <w:r w:rsidRPr="00A5098B">
        <w:t>…………………………………………………………………………………………………………</w:t>
      </w:r>
    </w:p>
    <w:p w14:paraId="7E578415" w14:textId="77777777" w:rsidR="00502483" w:rsidRPr="00A5098B" w:rsidRDefault="00502483" w:rsidP="00502483">
      <w:pPr>
        <w:pStyle w:val="Tekstpodstawowy2"/>
        <w:spacing w:before="120"/>
        <w:jc w:val="right"/>
        <w:rPr>
          <w:i/>
          <w:iCs/>
        </w:rPr>
      </w:pPr>
    </w:p>
    <w:p w14:paraId="7E7325E4" w14:textId="77777777" w:rsidR="00502483" w:rsidRPr="00A5098B" w:rsidRDefault="00502483" w:rsidP="00502483">
      <w:pPr>
        <w:pStyle w:val="Tekstpodstawowy2"/>
        <w:spacing w:before="120"/>
        <w:jc w:val="right"/>
      </w:pPr>
      <w:r w:rsidRPr="00A5098B">
        <w:rPr>
          <w:i/>
          <w:iCs/>
        </w:rPr>
        <w:t>Data</w:t>
      </w:r>
      <w:r w:rsidRPr="00A5098B">
        <w:t xml:space="preserve"> ……………………</w:t>
      </w:r>
      <w:r w:rsidRPr="00A5098B">
        <w:tab/>
      </w:r>
      <w:r w:rsidRPr="00A5098B">
        <w:rPr>
          <w:i/>
          <w:iCs/>
        </w:rPr>
        <w:t>Podpis</w:t>
      </w:r>
      <w:r w:rsidRPr="00A5098B">
        <w:t xml:space="preserve"> ……………………………..</w:t>
      </w:r>
    </w:p>
    <w:p w14:paraId="22819D3B" w14:textId="77777777" w:rsidR="00502483" w:rsidRPr="00A5098B" w:rsidRDefault="00502483" w:rsidP="00502483">
      <w:pPr>
        <w:pStyle w:val="Tekstpodstawowy2"/>
        <w:spacing w:before="120"/>
        <w:jc w:val="both"/>
      </w:pPr>
    </w:p>
    <w:p w14:paraId="05CD6022" w14:textId="14EAFDFA" w:rsidR="001B17E9" w:rsidRPr="00A5098B" w:rsidRDefault="001B17E9" w:rsidP="000A405F">
      <w:pPr>
        <w:pStyle w:val="Tekstpodstawowy2"/>
        <w:spacing w:after="0" w:line="240" w:lineRule="auto"/>
        <w:rPr>
          <w:sz w:val="22"/>
          <w:szCs w:val="22"/>
        </w:rPr>
      </w:pPr>
    </w:p>
    <w:sectPr w:rsidR="001B17E9" w:rsidRPr="00A5098B" w:rsidSect="006768B8">
      <w:pgSz w:w="11906" w:h="16838"/>
      <w:pgMar w:top="851" w:right="1133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01B13" w14:textId="77777777" w:rsidR="004136E8" w:rsidRDefault="004136E8">
      <w:r>
        <w:separator/>
      </w:r>
    </w:p>
  </w:endnote>
  <w:endnote w:type="continuationSeparator" w:id="0">
    <w:p w14:paraId="31655FBC" w14:textId="77777777" w:rsidR="004136E8" w:rsidRDefault="00413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6B1B7" w14:textId="77777777" w:rsidR="004136E8" w:rsidRDefault="004136E8">
      <w:r>
        <w:separator/>
      </w:r>
    </w:p>
  </w:footnote>
  <w:footnote w:type="continuationSeparator" w:id="0">
    <w:p w14:paraId="4EEBA068" w14:textId="77777777" w:rsidR="004136E8" w:rsidRDefault="00413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1822C9"/>
    <w:multiLevelType w:val="hybridMultilevel"/>
    <w:tmpl w:val="602E3D38"/>
    <w:lvl w:ilvl="0" w:tplc="7F2661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20A5C"/>
    <w:multiLevelType w:val="hybridMultilevel"/>
    <w:tmpl w:val="AA4241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5D5D34"/>
    <w:multiLevelType w:val="hybridMultilevel"/>
    <w:tmpl w:val="A5B0BFB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6830943"/>
    <w:multiLevelType w:val="hybridMultilevel"/>
    <w:tmpl w:val="00FC232A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6AA4559"/>
    <w:multiLevelType w:val="hybridMultilevel"/>
    <w:tmpl w:val="38CE8D2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083C298A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C00A0"/>
    <w:multiLevelType w:val="hybridMultilevel"/>
    <w:tmpl w:val="610C6F02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0A9C2233"/>
    <w:multiLevelType w:val="hybridMultilevel"/>
    <w:tmpl w:val="7F847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A92CEE"/>
    <w:multiLevelType w:val="hybridMultilevel"/>
    <w:tmpl w:val="F66C56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E37FD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35715D1"/>
    <w:multiLevelType w:val="hybridMultilevel"/>
    <w:tmpl w:val="90CC6D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6C47F6"/>
    <w:multiLevelType w:val="hybridMultilevel"/>
    <w:tmpl w:val="FE6E7C34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272B4DAF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A44EA"/>
    <w:multiLevelType w:val="hybridMultilevel"/>
    <w:tmpl w:val="1520A99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CC65C58"/>
    <w:multiLevelType w:val="hybridMultilevel"/>
    <w:tmpl w:val="EDF0A4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70271"/>
    <w:multiLevelType w:val="hybridMultilevel"/>
    <w:tmpl w:val="A2EA667A"/>
    <w:lvl w:ilvl="0" w:tplc="0000000D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51754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B309E"/>
    <w:multiLevelType w:val="hybridMultilevel"/>
    <w:tmpl w:val="B46C0B64"/>
    <w:lvl w:ilvl="0" w:tplc="425AD8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943FEE"/>
    <w:multiLevelType w:val="hybridMultilevel"/>
    <w:tmpl w:val="2158A8D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64F64"/>
    <w:multiLevelType w:val="hybridMultilevel"/>
    <w:tmpl w:val="32EA861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84AAA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2476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A043F7"/>
    <w:multiLevelType w:val="hybridMultilevel"/>
    <w:tmpl w:val="71289D6C"/>
    <w:lvl w:ilvl="0" w:tplc="DAF468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C31C7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464194"/>
    <w:multiLevelType w:val="hybridMultilevel"/>
    <w:tmpl w:val="1B423C2C"/>
    <w:lvl w:ilvl="0" w:tplc="B84A84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C44335"/>
    <w:multiLevelType w:val="hybridMultilevel"/>
    <w:tmpl w:val="0C6E4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6F4623"/>
    <w:multiLevelType w:val="hybridMultilevel"/>
    <w:tmpl w:val="2CB80E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9054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35787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2E31DB"/>
    <w:multiLevelType w:val="hybridMultilevel"/>
    <w:tmpl w:val="EC7C09D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25299"/>
    <w:multiLevelType w:val="hybridMultilevel"/>
    <w:tmpl w:val="1E60BE6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631F88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A085D"/>
    <w:multiLevelType w:val="hybridMultilevel"/>
    <w:tmpl w:val="EEBA09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A007C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63FC09FD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804AC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7672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2C49D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76EAA"/>
    <w:multiLevelType w:val="hybridMultilevel"/>
    <w:tmpl w:val="61B601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D3D89"/>
    <w:multiLevelType w:val="hybridMultilevel"/>
    <w:tmpl w:val="FD264D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0432C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F166A6"/>
    <w:multiLevelType w:val="hybridMultilevel"/>
    <w:tmpl w:val="7CA8D16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DE943D2"/>
    <w:multiLevelType w:val="hybridMultilevel"/>
    <w:tmpl w:val="8982D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1B01A3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857147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F0ED9"/>
    <w:multiLevelType w:val="hybridMultilevel"/>
    <w:tmpl w:val="906262B8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F75B8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80CC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084887">
    <w:abstractNumId w:val="42"/>
  </w:num>
  <w:num w:numId="2" w16cid:durableId="1455490132">
    <w:abstractNumId w:val="19"/>
  </w:num>
  <w:num w:numId="3" w16cid:durableId="1308047798">
    <w:abstractNumId w:val="4"/>
  </w:num>
  <w:num w:numId="4" w16cid:durableId="191573955">
    <w:abstractNumId w:val="22"/>
  </w:num>
  <w:num w:numId="5" w16cid:durableId="896554919">
    <w:abstractNumId w:val="46"/>
  </w:num>
  <w:num w:numId="6" w16cid:durableId="390035145">
    <w:abstractNumId w:val="13"/>
  </w:num>
  <w:num w:numId="7" w16cid:durableId="1343580377">
    <w:abstractNumId w:val="48"/>
  </w:num>
  <w:num w:numId="8" w16cid:durableId="2043941599">
    <w:abstractNumId w:val="43"/>
  </w:num>
  <w:num w:numId="9" w16cid:durableId="2143232293">
    <w:abstractNumId w:val="24"/>
  </w:num>
  <w:num w:numId="10" w16cid:durableId="2035572397">
    <w:abstractNumId w:val="17"/>
  </w:num>
  <w:num w:numId="11" w16cid:durableId="165364726">
    <w:abstractNumId w:val="5"/>
  </w:num>
  <w:num w:numId="12" w16cid:durableId="2011912068">
    <w:abstractNumId w:val="29"/>
  </w:num>
  <w:num w:numId="13" w16cid:durableId="598097930">
    <w:abstractNumId w:val="6"/>
  </w:num>
  <w:num w:numId="14" w16cid:durableId="2092582353">
    <w:abstractNumId w:val="14"/>
  </w:num>
  <w:num w:numId="15" w16cid:durableId="631404938">
    <w:abstractNumId w:val="40"/>
  </w:num>
  <w:num w:numId="16" w16cid:durableId="726337318">
    <w:abstractNumId w:val="11"/>
  </w:num>
  <w:num w:numId="17" w16cid:durableId="1015770134">
    <w:abstractNumId w:val="37"/>
  </w:num>
  <w:num w:numId="18" w16cid:durableId="1221599814">
    <w:abstractNumId w:val="38"/>
  </w:num>
  <w:num w:numId="19" w16cid:durableId="2000617511">
    <w:abstractNumId w:val="35"/>
  </w:num>
  <w:num w:numId="20" w16cid:durableId="761729683">
    <w:abstractNumId w:val="15"/>
  </w:num>
  <w:num w:numId="21" w16cid:durableId="1822379738">
    <w:abstractNumId w:val="18"/>
  </w:num>
  <w:num w:numId="22" w16cid:durableId="1164202379">
    <w:abstractNumId w:val="34"/>
  </w:num>
  <w:num w:numId="23" w16cid:durableId="1106585769">
    <w:abstractNumId w:val="23"/>
  </w:num>
  <w:num w:numId="24" w16cid:durableId="69353561">
    <w:abstractNumId w:val="16"/>
  </w:num>
  <w:num w:numId="25" w16cid:durableId="1428043529">
    <w:abstractNumId w:val="36"/>
  </w:num>
  <w:num w:numId="26" w16cid:durableId="2006666455">
    <w:abstractNumId w:val="2"/>
  </w:num>
  <w:num w:numId="27" w16cid:durableId="950822015">
    <w:abstractNumId w:val="41"/>
  </w:num>
  <w:num w:numId="28" w16cid:durableId="1456020034">
    <w:abstractNumId w:val="45"/>
  </w:num>
  <w:num w:numId="29" w16cid:durableId="1919627894">
    <w:abstractNumId w:val="12"/>
  </w:num>
  <w:num w:numId="30" w16cid:durableId="482047414">
    <w:abstractNumId w:val="49"/>
  </w:num>
  <w:num w:numId="31" w16cid:durableId="174855150">
    <w:abstractNumId w:val="25"/>
  </w:num>
  <w:num w:numId="32" w16cid:durableId="375157543">
    <w:abstractNumId w:val="33"/>
  </w:num>
  <w:num w:numId="33" w16cid:durableId="528756724">
    <w:abstractNumId w:val="7"/>
  </w:num>
  <w:num w:numId="34" w16cid:durableId="1698508049">
    <w:abstractNumId w:val="39"/>
  </w:num>
  <w:num w:numId="35" w16cid:durableId="815150364">
    <w:abstractNumId w:val="30"/>
  </w:num>
  <w:num w:numId="36" w16cid:durableId="1023213578">
    <w:abstractNumId w:val="9"/>
  </w:num>
  <w:num w:numId="37" w16cid:durableId="1792625597">
    <w:abstractNumId w:val="3"/>
  </w:num>
  <w:num w:numId="38" w16cid:durableId="1546136488">
    <w:abstractNumId w:val="32"/>
  </w:num>
  <w:num w:numId="39" w16cid:durableId="2138908278">
    <w:abstractNumId w:val="26"/>
  </w:num>
  <w:num w:numId="40" w16cid:durableId="1563830786">
    <w:abstractNumId w:val="44"/>
  </w:num>
  <w:num w:numId="41" w16cid:durableId="1620144057">
    <w:abstractNumId w:val="28"/>
  </w:num>
  <w:num w:numId="42" w16cid:durableId="147787692">
    <w:abstractNumId w:val="10"/>
  </w:num>
  <w:num w:numId="43" w16cid:durableId="1350329100">
    <w:abstractNumId w:val="21"/>
  </w:num>
  <w:num w:numId="44" w16cid:durableId="1367172661">
    <w:abstractNumId w:val="8"/>
  </w:num>
  <w:num w:numId="45" w16cid:durableId="376050622">
    <w:abstractNumId w:val="31"/>
  </w:num>
  <w:num w:numId="46" w16cid:durableId="966350204">
    <w:abstractNumId w:val="20"/>
  </w:num>
  <w:num w:numId="47" w16cid:durableId="7762132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353306110">
    <w:abstractNumId w:val="4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ayMDQzMbMwMDRS0lEKTi0uzszPAykwqQUABkllnywAAAA="/>
  </w:docVars>
  <w:rsids>
    <w:rsidRoot w:val="00695237"/>
    <w:rsid w:val="00002EB7"/>
    <w:rsid w:val="000031AB"/>
    <w:rsid w:val="0000765F"/>
    <w:rsid w:val="00012ED5"/>
    <w:rsid w:val="00013D53"/>
    <w:rsid w:val="000349BB"/>
    <w:rsid w:val="00037BF4"/>
    <w:rsid w:val="00052289"/>
    <w:rsid w:val="00053A13"/>
    <w:rsid w:val="000564B6"/>
    <w:rsid w:val="00061B08"/>
    <w:rsid w:val="0006367E"/>
    <w:rsid w:val="00072B5F"/>
    <w:rsid w:val="00072FA2"/>
    <w:rsid w:val="00080B1D"/>
    <w:rsid w:val="00084948"/>
    <w:rsid w:val="000923C8"/>
    <w:rsid w:val="0009555F"/>
    <w:rsid w:val="000A405F"/>
    <w:rsid w:val="000B0FC5"/>
    <w:rsid w:val="000B1984"/>
    <w:rsid w:val="000B7404"/>
    <w:rsid w:val="000B74BA"/>
    <w:rsid w:val="000C4C2B"/>
    <w:rsid w:val="000C5E4D"/>
    <w:rsid w:val="000C6180"/>
    <w:rsid w:val="000D5FFA"/>
    <w:rsid w:val="000D76E5"/>
    <w:rsid w:val="000E0981"/>
    <w:rsid w:val="000E160E"/>
    <w:rsid w:val="000E2E4A"/>
    <w:rsid w:val="000E7671"/>
    <w:rsid w:val="00103E5A"/>
    <w:rsid w:val="00106EE3"/>
    <w:rsid w:val="00117DE0"/>
    <w:rsid w:val="00122C0C"/>
    <w:rsid w:val="00133D16"/>
    <w:rsid w:val="00144D55"/>
    <w:rsid w:val="00145E9C"/>
    <w:rsid w:val="001469C1"/>
    <w:rsid w:val="00150AB2"/>
    <w:rsid w:val="00151C06"/>
    <w:rsid w:val="00153879"/>
    <w:rsid w:val="001604FC"/>
    <w:rsid w:val="001611EC"/>
    <w:rsid w:val="001672B3"/>
    <w:rsid w:val="00167C04"/>
    <w:rsid w:val="0017294A"/>
    <w:rsid w:val="00175C7B"/>
    <w:rsid w:val="001772D7"/>
    <w:rsid w:val="00177B20"/>
    <w:rsid w:val="00185428"/>
    <w:rsid w:val="00185716"/>
    <w:rsid w:val="001B0AED"/>
    <w:rsid w:val="001B17E9"/>
    <w:rsid w:val="001B5D05"/>
    <w:rsid w:val="001B74C4"/>
    <w:rsid w:val="001C024D"/>
    <w:rsid w:val="001C2BEB"/>
    <w:rsid w:val="001C7C0A"/>
    <w:rsid w:val="001D0311"/>
    <w:rsid w:val="001D08F0"/>
    <w:rsid w:val="001D25A5"/>
    <w:rsid w:val="001D49B6"/>
    <w:rsid w:val="001E1C1B"/>
    <w:rsid w:val="001F0BB1"/>
    <w:rsid w:val="00200BA3"/>
    <w:rsid w:val="0020258C"/>
    <w:rsid w:val="00212C2C"/>
    <w:rsid w:val="00215F01"/>
    <w:rsid w:val="00225003"/>
    <w:rsid w:val="00227188"/>
    <w:rsid w:val="002274DE"/>
    <w:rsid w:val="00234837"/>
    <w:rsid w:val="0023506A"/>
    <w:rsid w:val="00243598"/>
    <w:rsid w:val="00243900"/>
    <w:rsid w:val="00255A7B"/>
    <w:rsid w:val="0025703E"/>
    <w:rsid w:val="002613E4"/>
    <w:rsid w:val="002633B8"/>
    <w:rsid w:val="00267CC2"/>
    <w:rsid w:val="00273EBF"/>
    <w:rsid w:val="00276817"/>
    <w:rsid w:val="0028414E"/>
    <w:rsid w:val="002870BF"/>
    <w:rsid w:val="002906FB"/>
    <w:rsid w:val="00292233"/>
    <w:rsid w:val="002934B4"/>
    <w:rsid w:val="00293DE3"/>
    <w:rsid w:val="002A415F"/>
    <w:rsid w:val="002B0C1B"/>
    <w:rsid w:val="002B5626"/>
    <w:rsid w:val="002B66CA"/>
    <w:rsid w:val="002B780F"/>
    <w:rsid w:val="002B7944"/>
    <w:rsid w:val="002C1224"/>
    <w:rsid w:val="002C16D0"/>
    <w:rsid w:val="002C2B54"/>
    <w:rsid w:val="002C46C1"/>
    <w:rsid w:val="002C5B69"/>
    <w:rsid w:val="002C7CDB"/>
    <w:rsid w:val="002D2904"/>
    <w:rsid w:val="002D51C7"/>
    <w:rsid w:val="002D6815"/>
    <w:rsid w:val="002D782F"/>
    <w:rsid w:val="002E1222"/>
    <w:rsid w:val="002E2D24"/>
    <w:rsid w:val="002E381A"/>
    <w:rsid w:val="002E5E06"/>
    <w:rsid w:val="002F63DE"/>
    <w:rsid w:val="00300551"/>
    <w:rsid w:val="00300A87"/>
    <w:rsid w:val="003022D9"/>
    <w:rsid w:val="00310835"/>
    <w:rsid w:val="00310CE2"/>
    <w:rsid w:val="00312DB5"/>
    <w:rsid w:val="00316DD7"/>
    <w:rsid w:val="00317268"/>
    <w:rsid w:val="00320198"/>
    <w:rsid w:val="00323FAC"/>
    <w:rsid w:val="003257D7"/>
    <w:rsid w:val="00326F81"/>
    <w:rsid w:val="0033600C"/>
    <w:rsid w:val="003413BF"/>
    <w:rsid w:val="0034746D"/>
    <w:rsid w:val="003506FD"/>
    <w:rsid w:val="00353B1E"/>
    <w:rsid w:val="00354CBB"/>
    <w:rsid w:val="00357468"/>
    <w:rsid w:val="00361A47"/>
    <w:rsid w:val="00363B30"/>
    <w:rsid w:val="00372A5A"/>
    <w:rsid w:val="00374253"/>
    <w:rsid w:val="003745DF"/>
    <w:rsid w:val="00375BF4"/>
    <w:rsid w:val="00386D53"/>
    <w:rsid w:val="003A1B26"/>
    <w:rsid w:val="003A4490"/>
    <w:rsid w:val="003A4750"/>
    <w:rsid w:val="003A4E75"/>
    <w:rsid w:val="003A7D8D"/>
    <w:rsid w:val="003B20B2"/>
    <w:rsid w:val="003C1557"/>
    <w:rsid w:val="003C4575"/>
    <w:rsid w:val="003D15C3"/>
    <w:rsid w:val="003D5576"/>
    <w:rsid w:val="003E076F"/>
    <w:rsid w:val="003F19CB"/>
    <w:rsid w:val="003F3D3C"/>
    <w:rsid w:val="003F4177"/>
    <w:rsid w:val="004136E8"/>
    <w:rsid w:val="00433793"/>
    <w:rsid w:val="004352C9"/>
    <w:rsid w:val="00450386"/>
    <w:rsid w:val="00451C54"/>
    <w:rsid w:val="00456EC2"/>
    <w:rsid w:val="00465AAD"/>
    <w:rsid w:val="00467397"/>
    <w:rsid w:val="004719AF"/>
    <w:rsid w:val="00474327"/>
    <w:rsid w:val="00481729"/>
    <w:rsid w:val="00481B7E"/>
    <w:rsid w:val="00482253"/>
    <w:rsid w:val="0048337B"/>
    <w:rsid w:val="0049147D"/>
    <w:rsid w:val="00491DBF"/>
    <w:rsid w:val="00493199"/>
    <w:rsid w:val="00497A22"/>
    <w:rsid w:val="004A1A94"/>
    <w:rsid w:val="004A6D61"/>
    <w:rsid w:val="004A7BDF"/>
    <w:rsid w:val="004B729F"/>
    <w:rsid w:val="004C0D94"/>
    <w:rsid w:val="004C3209"/>
    <w:rsid w:val="004C3E90"/>
    <w:rsid w:val="004C4C9A"/>
    <w:rsid w:val="004C615C"/>
    <w:rsid w:val="004D034B"/>
    <w:rsid w:val="004D3A62"/>
    <w:rsid w:val="004D594C"/>
    <w:rsid w:val="004D5E87"/>
    <w:rsid w:val="004D62BB"/>
    <w:rsid w:val="004E0A2C"/>
    <w:rsid w:val="004E3BA9"/>
    <w:rsid w:val="004F2EC8"/>
    <w:rsid w:val="004F456D"/>
    <w:rsid w:val="00502483"/>
    <w:rsid w:val="00507945"/>
    <w:rsid w:val="00510E95"/>
    <w:rsid w:val="00516595"/>
    <w:rsid w:val="00516B24"/>
    <w:rsid w:val="00523CEC"/>
    <w:rsid w:val="005248E4"/>
    <w:rsid w:val="00533BCD"/>
    <w:rsid w:val="00533FED"/>
    <w:rsid w:val="005427F2"/>
    <w:rsid w:val="00544880"/>
    <w:rsid w:val="00551F2C"/>
    <w:rsid w:val="00556725"/>
    <w:rsid w:val="00564555"/>
    <w:rsid w:val="00573E2F"/>
    <w:rsid w:val="00581E0D"/>
    <w:rsid w:val="00590B25"/>
    <w:rsid w:val="0059393E"/>
    <w:rsid w:val="00596849"/>
    <w:rsid w:val="00597A49"/>
    <w:rsid w:val="005A2633"/>
    <w:rsid w:val="005B04B8"/>
    <w:rsid w:val="005B0F63"/>
    <w:rsid w:val="005B28F4"/>
    <w:rsid w:val="005B647F"/>
    <w:rsid w:val="005B657C"/>
    <w:rsid w:val="005B6C44"/>
    <w:rsid w:val="005C111F"/>
    <w:rsid w:val="005C29C2"/>
    <w:rsid w:val="005C528A"/>
    <w:rsid w:val="005C56AD"/>
    <w:rsid w:val="005C60EF"/>
    <w:rsid w:val="005C7F03"/>
    <w:rsid w:val="005D2261"/>
    <w:rsid w:val="005D70BE"/>
    <w:rsid w:val="005E1E88"/>
    <w:rsid w:val="00602093"/>
    <w:rsid w:val="00611AFB"/>
    <w:rsid w:val="00615D59"/>
    <w:rsid w:val="00616DAB"/>
    <w:rsid w:val="00620892"/>
    <w:rsid w:val="00621564"/>
    <w:rsid w:val="00626CE5"/>
    <w:rsid w:val="0062784E"/>
    <w:rsid w:val="0063427A"/>
    <w:rsid w:val="006355DB"/>
    <w:rsid w:val="00635AD0"/>
    <w:rsid w:val="00637A31"/>
    <w:rsid w:val="00640667"/>
    <w:rsid w:val="006424CE"/>
    <w:rsid w:val="0064651E"/>
    <w:rsid w:val="006478EC"/>
    <w:rsid w:val="00651E49"/>
    <w:rsid w:val="006530BC"/>
    <w:rsid w:val="00654A2F"/>
    <w:rsid w:val="00661F5F"/>
    <w:rsid w:val="00662B8B"/>
    <w:rsid w:val="006768B8"/>
    <w:rsid w:val="00677E85"/>
    <w:rsid w:val="00682DCD"/>
    <w:rsid w:val="00684FBA"/>
    <w:rsid w:val="00690424"/>
    <w:rsid w:val="00695237"/>
    <w:rsid w:val="006B372F"/>
    <w:rsid w:val="006B3FD5"/>
    <w:rsid w:val="006B5173"/>
    <w:rsid w:val="006B612A"/>
    <w:rsid w:val="006B7398"/>
    <w:rsid w:val="006C0376"/>
    <w:rsid w:val="006C245E"/>
    <w:rsid w:val="006C5F51"/>
    <w:rsid w:val="006C6CC5"/>
    <w:rsid w:val="006E0BF7"/>
    <w:rsid w:val="006E1A2D"/>
    <w:rsid w:val="006E5849"/>
    <w:rsid w:val="006E64F3"/>
    <w:rsid w:val="006F1BED"/>
    <w:rsid w:val="006F57B1"/>
    <w:rsid w:val="006F6E32"/>
    <w:rsid w:val="00706B40"/>
    <w:rsid w:val="00706C04"/>
    <w:rsid w:val="00716663"/>
    <w:rsid w:val="00717616"/>
    <w:rsid w:val="00717A89"/>
    <w:rsid w:val="0072056C"/>
    <w:rsid w:val="00726192"/>
    <w:rsid w:val="00732528"/>
    <w:rsid w:val="00736A40"/>
    <w:rsid w:val="00743C20"/>
    <w:rsid w:val="00744055"/>
    <w:rsid w:val="00746758"/>
    <w:rsid w:val="0076365F"/>
    <w:rsid w:val="0076682C"/>
    <w:rsid w:val="00774374"/>
    <w:rsid w:val="007812AB"/>
    <w:rsid w:val="00782447"/>
    <w:rsid w:val="007826F4"/>
    <w:rsid w:val="00784829"/>
    <w:rsid w:val="007B27D4"/>
    <w:rsid w:val="007B29FC"/>
    <w:rsid w:val="007C66F5"/>
    <w:rsid w:val="007D5E84"/>
    <w:rsid w:val="007D7BA3"/>
    <w:rsid w:val="007F4429"/>
    <w:rsid w:val="007F5D9B"/>
    <w:rsid w:val="007F7046"/>
    <w:rsid w:val="00800B4E"/>
    <w:rsid w:val="008037DB"/>
    <w:rsid w:val="00806FB6"/>
    <w:rsid w:val="008134F4"/>
    <w:rsid w:val="00815960"/>
    <w:rsid w:val="00820E89"/>
    <w:rsid w:val="00830568"/>
    <w:rsid w:val="00830C0B"/>
    <w:rsid w:val="00832BA5"/>
    <w:rsid w:val="00833D99"/>
    <w:rsid w:val="008347CA"/>
    <w:rsid w:val="00836B09"/>
    <w:rsid w:val="0084379F"/>
    <w:rsid w:val="00851C38"/>
    <w:rsid w:val="00864A72"/>
    <w:rsid w:val="00864EE8"/>
    <w:rsid w:val="008668E7"/>
    <w:rsid w:val="008829D1"/>
    <w:rsid w:val="008951EA"/>
    <w:rsid w:val="008A15C1"/>
    <w:rsid w:val="008B5C84"/>
    <w:rsid w:val="008C1001"/>
    <w:rsid w:val="008C15B3"/>
    <w:rsid w:val="008E5FAF"/>
    <w:rsid w:val="008F0B77"/>
    <w:rsid w:val="008F42B0"/>
    <w:rsid w:val="008F5A75"/>
    <w:rsid w:val="00902D64"/>
    <w:rsid w:val="00903AE7"/>
    <w:rsid w:val="00904FC2"/>
    <w:rsid w:val="00907390"/>
    <w:rsid w:val="00910693"/>
    <w:rsid w:val="009163AD"/>
    <w:rsid w:val="00916B07"/>
    <w:rsid w:val="00920DE6"/>
    <w:rsid w:val="0092519C"/>
    <w:rsid w:val="00926CE7"/>
    <w:rsid w:val="00927193"/>
    <w:rsid w:val="00932225"/>
    <w:rsid w:val="0093405D"/>
    <w:rsid w:val="00936C3A"/>
    <w:rsid w:val="00942BF6"/>
    <w:rsid w:val="00944FCE"/>
    <w:rsid w:val="0094724D"/>
    <w:rsid w:val="00953111"/>
    <w:rsid w:val="009546AA"/>
    <w:rsid w:val="00960822"/>
    <w:rsid w:val="009672C4"/>
    <w:rsid w:val="009721AB"/>
    <w:rsid w:val="00982A2B"/>
    <w:rsid w:val="00997C44"/>
    <w:rsid w:val="009A0DF1"/>
    <w:rsid w:val="009A39FA"/>
    <w:rsid w:val="009A5A8C"/>
    <w:rsid w:val="009B1762"/>
    <w:rsid w:val="009B2F04"/>
    <w:rsid w:val="009B4510"/>
    <w:rsid w:val="009B47C8"/>
    <w:rsid w:val="009B4B01"/>
    <w:rsid w:val="009C0F93"/>
    <w:rsid w:val="009C12DD"/>
    <w:rsid w:val="009D228E"/>
    <w:rsid w:val="009E0475"/>
    <w:rsid w:val="009E2391"/>
    <w:rsid w:val="009E5555"/>
    <w:rsid w:val="009E75BA"/>
    <w:rsid w:val="009F59AC"/>
    <w:rsid w:val="009F6966"/>
    <w:rsid w:val="00A0577B"/>
    <w:rsid w:val="00A07DB5"/>
    <w:rsid w:val="00A10ED7"/>
    <w:rsid w:val="00A12B69"/>
    <w:rsid w:val="00A13EFE"/>
    <w:rsid w:val="00A14C84"/>
    <w:rsid w:val="00A21352"/>
    <w:rsid w:val="00A30B0A"/>
    <w:rsid w:val="00A331D3"/>
    <w:rsid w:val="00A36004"/>
    <w:rsid w:val="00A4456F"/>
    <w:rsid w:val="00A46B62"/>
    <w:rsid w:val="00A50202"/>
    <w:rsid w:val="00A5098B"/>
    <w:rsid w:val="00A52253"/>
    <w:rsid w:val="00A52741"/>
    <w:rsid w:val="00A62D44"/>
    <w:rsid w:val="00A6322E"/>
    <w:rsid w:val="00A7337E"/>
    <w:rsid w:val="00A83C92"/>
    <w:rsid w:val="00A87328"/>
    <w:rsid w:val="00A96AAE"/>
    <w:rsid w:val="00A97956"/>
    <w:rsid w:val="00AA08CD"/>
    <w:rsid w:val="00AA2748"/>
    <w:rsid w:val="00AA6B1D"/>
    <w:rsid w:val="00AC0CBE"/>
    <w:rsid w:val="00AC75ED"/>
    <w:rsid w:val="00AD2AC7"/>
    <w:rsid w:val="00AD6527"/>
    <w:rsid w:val="00AE65EB"/>
    <w:rsid w:val="00AE7E10"/>
    <w:rsid w:val="00B01390"/>
    <w:rsid w:val="00B01CC2"/>
    <w:rsid w:val="00B0639E"/>
    <w:rsid w:val="00B16A62"/>
    <w:rsid w:val="00B17791"/>
    <w:rsid w:val="00B24AAB"/>
    <w:rsid w:val="00B30A4E"/>
    <w:rsid w:val="00B30C95"/>
    <w:rsid w:val="00B35ECE"/>
    <w:rsid w:val="00B4373A"/>
    <w:rsid w:val="00B47470"/>
    <w:rsid w:val="00B53216"/>
    <w:rsid w:val="00B56647"/>
    <w:rsid w:val="00B61368"/>
    <w:rsid w:val="00B63D24"/>
    <w:rsid w:val="00B63D5A"/>
    <w:rsid w:val="00B66166"/>
    <w:rsid w:val="00B764E3"/>
    <w:rsid w:val="00B831A6"/>
    <w:rsid w:val="00B901CB"/>
    <w:rsid w:val="00B90D79"/>
    <w:rsid w:val="00B9685C"/>
    <w:rsid w:val="00B96975"/>
    <w:rsid w:val="00B97737"/>
    <w:rsid w:val="00B978AE"/>
    <w:rsid w:val="00BA3A88"/>
    <w:rsid w:val="00BA4038"/>
    <w:rsid w:val="00BB3526"/>
    <w:rsid w:val="00BB4040"/>
    <w:rsid w:val="00BC161F"/>
    <w:rsid w:val="00BC3206"/>
    <w:rsid w:val="00BC6F2D"/>
    <w:rsid w:val="00BD1A22"/>
    <w:rsid w:val="00BD2AD0"/>
    <w:rsid w:val="00BD3AF2"/>
    <w:rsid w:val="00BD471F"/>
    <w:rsid w:val="00BE16F3"/>
    <w:rsid w:val="00BE23C9"/>
    <w:rsid w:val="00BE2BDD"/>
    <w:rsid w:val="00C07CAB"/>
    <w:rsid w:val="00C10D8D"/>
    <w:rsid w:val="00C10D95"/>
    <w:rsid w:val="00C1150D"/>
    <w:rsid w:val="00C1228C"/>
    <w:rsid w:val="00C1315D"/>
    <w:rsid w:val="00C17994"/>
    <w:rsid w:val="00C2794C"/>
    <w:rsid w:val="00C33CD6"/>
    <w:rsid w:val="00C43736"/>
    <w:rsid w:val="00C5091E"/>
    <w:rsid w:val="00C62DCA"/>
    <w:rsid w:val="00C66720"/>
    <w:rsid w:val="00C70EE2"/>
    <w:rsid w:val="00C73203"/>
    <w:rsid w:val="00C822D1"/>
    <w:rsid w:val="00C87C10"/>
    <w:rsid w:val="00C92FBE"/>
    <w:rsid w:val="00C94D84"/>
    <w:rsid w:val="00CA23AA"/>
    <w:rsid w:val="00CB0429"/>
    <w:rsid w:val="00CB107B"/>
    <w:rsid w:val="00CB162C"/>
    <w:rsid w:val="00CB2AFE"/>
    <w:rsid w:val="00CB6AE4"/>
    <w:rsid w:val="00CC53FA"/>
    <w:rsid w:val="00CC552F"/>
    <w:rsid w:val="00CD1151"/>
    <w:rsid w:val="00CD30CD"/>
    <w:rsid w:val="00CD4C1C"/>
    <w:rsid w:val="00CE2B57"/>
    <w:rsid w:val="00CE6C4B"/>
    <w:rsid w:val="00CF6ACD"/>
    <w:rsid w:val="00CF6B8C"/>
    <w:rsid w:val="00D03BE2"/>
    <w:rsid w:val="00D100CB"/>
    <w:rsid w:val="00D15107"/>
    <w:rsid w:val="00D15393"/>
    <w:rsid w:val="00D158D5"/>
    <w:rsid w:val="00D21C7A"/>
    <w:rsid w:val="00D316FE"/>
    <w:rsid w:val="00D337B5"/>
    <w:rsid w:val="00D3530E"/>
    <w:rsid w:val="00D37610"/>
    <w:rsid w:val="00D37709"/>
    <w:rsid w:val="00D405F4"/>
    <w:rsid w:val="00D44490"/>
    <w:rsid w:val="00D44F30"/>
    <w:rsid w:val="00D623C1"/>
    <w:rsid w:val="00D6535A"/>
    <w:rsid w:val="00D71EC7"/>
    <w:rsid w:val="00D7340C"/>
    <w:rsid w:val="00D74740"/>
    <w:rsid w:val="00D87570"/>
    <w:rsid w:val="00D93BF3"/>
    <w:rsid w:val="00D949A5"/>
    <w:rsid w:val="00DB0047"/>
    <w:rsid w:val="00DB0B0D"/>
    <w:rsid w:val="00DB5F39"/>
    <w:rsid w:val="00DC2A18"/>
    <w:rsid w:val="00DD40A3"/>
    <w:rsid w:val="00DE550B"/>
    <w:rsid w:val="00DF323B"/>
    <w:rsid w:val="00E16A4A"/>
    <w:rsid w:val="00E21A92"/>
    <w:rsid w:val="00E421A6"/>
    <w:rsid w:val="00E4247B"/>
    <w:rsid w:val="00E428F5"/>
    <w:rsid w:val="00E4430B"/>
    <w:rsid w:val="00E54CDF"/>
    <w:rsid w:val="00E55E5A"/>
    <w:rsid w:val="00E617B7"/>
    <w:rsid w:val="00E66965"/>
    <w:rsid w:val="00E70C7F"/>
    <w:rsid w:val="00E734C0"/>
    <w:rsid w:val="00E86FA6"/>
    <w:rsid w:val="00E9693A"/>
    <w:rsid w:val="00EA72B7"/>
    <w:rsid w:val="00EB2591"/>
    <w:rsid w:val="00EB384F"/>
    <w:rsid w:val="00EB4185"/>
    <w:rsid w:val="00EB4F3F"/>
    <w:rsid w:val="00EB70F4"/>
    <w:rsid w:val="00EC181A"/>
    <w:rsid w:val="00ED0120"/>
    <w:rsid w:val="00ED1209"/>
    <w:rsid w:val="00EE46FB"/>
    <w:rsid w:val="00EE5E8B"/>
    <w:rsid w:val="00EF7B96"/>
    <w:rsid w:val="00F01599"/>
    <w:rsid w:val="00F16229"/>
    <w:rsid w:val="00F21FB2"/>
    <w:rsid w:val="00F26188"/>
    <w:rsid w:val="00F3068B"/>
    <w:rsid w:val="00F41DF3"/>
    <w:rsid w:val="00F47F60"/>
    <w:rsid w:val="00F57A1B"/>
    <w:rsid w:val="00F640C5"/>
    <w:rsid w:val="00F64521"/>
    <w:rsid w:val="00F702D0"/>
    <w:rsid w:val="00F73254"/>
    <w:rsid w:val="00F733B3"/>
    <w:rsid w:val="00F7463F"/>
    <w:rsid w:val="00F76CE6"/>
    <w:rsid w:val="00F77A5F"/>
    <w:rsid w:val="00F77AAC"/>
    <w:rsid w:val="00F82B11"/>
    <w:rsid w:val="00F8446F"/>
    <w:rsid w:val="00F84D95"/>
    <w:rsid w:val="00F84FE2"/>
    <w:rsid w:val="00FA1570"/>
    <w:rsid w:val="00FA1599"/>
    <w:rsid w:val="00FA3F9E"/>
    <w:rsid w:val="00FB0B3A"/>
    <w:rsid w:val="00FB22B3"/>
    <w:rsid w:val="00FB318C"/>
    <w:rsid w:val="00FB6818"/>
    <w:rsid w:val="00FC2514"/>
    <w:rsid w:val="00FC5A57"/>
    <w:rsid w:val="00FC7E79"/>
    <w:rsid w:val="00FD706F"/>
    <w:rsid w:val="00FE4E76"/>
    <w:rsid w:val="00FE53B3"/>
    <w:rsid w:val="00FE684F"/>
    <w:rsid w:val="00FF22B6"/>
    <w:rsid w:val="00FF780F"/>
    <w:rsid w:val="0D713E2F"/>
    <w:rsid w:val="0DA41C25"/>
    <w:rsid w:val="1919F730"/>
    <w:rsid w:val="2B336290"/>
    <w:rsid w:val="619EEA8E"/>
    <w:rsid w:val="628B24A2"/>
    <w:rsid w:val="78821E16"/>
    <w:rsid w:val="7A6DBD51"/>
    <w:rsid w:val="7CFD69EE"/>
    <w:rsid w:val="7FCB8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FC6E3A"/>
  <w15:docId w15:val="{B9069F9D-0DC0-42B6-9863-3262B897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35ECE"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rsid w:val="00B35ECE"/>
    <w:pPr>
      <w:keepNext/>
      <w:outlineLvl w:val="1"/>
    </w:pPr>
    <w:rPr>
      <w:szCs w:val="20"/>
    </w:rPr>
  </w:style>
  <w:style w:type="paragraph" w:styleId="Nagwek3">
    <w:name w:val="heading 3"/>
    <w:basedOn w:val="Normalny"/>
    <w:next w:val="Normalny"/>
    <w:qFormat/>
    <w:rsid w:val="00B35ECE"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rsid w:val="00B35ECE"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rsid w:val="00B35ECE"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rsid w:val="00B35EC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rsid w:val="00B35ECE"/>
    <w:pPr>
      <w:tabs>
        <w:tab w:val="center" w:pos="4536"/>
        <w:tab w:val="right" w:pos="9072"/>
      </w:tabs>
    </w:pPr>
  </w:style>
  <w:style w:type="character" w:styleId="Hipercze">
    <w:name w:val="Hyperlink"/>
    <w:semiHidden/>
    <w:rsid w:val="00B35ECE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rsid w:val="00B35ECE"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rsid w:val="00B35ECE"/>
    <w:pPr>
      <w:jc w:val="both"/>
    </w:p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3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uiPriority w:val="99"/>
    <w:semiHidden/>
    <w:unhideWhenUsed/>
    <w:rsid w:val="00903A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3AE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3AE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3AE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03AE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AE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03AE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100CB"/>
    <w:pPr>
      <w:ind w:left="708"/>
    </w:pPr>
    <w:rPr>
      <w:rFonts w:ascii="Tahoma" w:hAnsi="Tahoma" w:cs="Tahoma"/>
      <w:color w:val="00000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2B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03B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AA7FE56514AD43A7003258CC570448" ma:contentTypeVersion="10" ma:contentTypeDescription="Utwórz nowy dokument." ma:contentTypeScope="" ma:versionID="5132c64b1eb7868f450a77503118115d">
  <xsd:schema xmlns:xsd="http://www.w3.org/2001/XMLSchema" xmlns:xs="http://www.w3.org/2001/XMLSchema" xmlns:p="http://schemas.microsoft.com/office/2006/metadata/properties" xmlns:ns2="3bf94c57-f16f-448c-8c38-4a9e9ec46c58" xmlns:ns3="7a82bf2e-023e-46cd-b4ef-20816a410dcf" targetNamespace="http://schemas.microsoft.com/office/2006/metadata/properties" ma:root="true" ma:fieldsID="9cc927b57f69349583a8ca3f587ef7ed" ns2:_="" ns3:_="">
    <xsd:import namespace="3bf94c57-f16f-448c-8c38-4a9e9ec46c58"/>
    <xsd:import namespace="7a82bf2e-023e-46cd-b4ef-20816a410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94c57-f16f-448c-8c38-4a9e9ec46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2bf2e-023e-46cd-b4ef-20816a410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3C7B-0A81-4A23-A1EC-6005D54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94c57-f16f-448c-8c38-4a9e9ec46c58"/>
    <ds:schemaRef ds:uri="7a82bf2e-023e-46cd-b4ef-20816a410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FBD7A5-913F-4AC6-8AF8-60A6C117B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1-01-12T14:15:00Z</cp:lastPrinted>
  <dcterms:created xsi:type="dcterms:W3CDTF">2023-02-08T09:50:00Z</dcterms:created>
  <dcterms:modified xsi:type="dcterms:W3CDTF">2023-02-08T09:52:00Z</dcterms:modified>
</cp:coreProperties>
</file>